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ันโลกกับ</w:t>
      </w:r>
      <w:r>
        <w:t xml:space="preserve"> </w:t>
      </w:r>
      <w:r>
        <w:t xml:space="preserve">Thai</w:t>
      </w:r>
      <w:r>
        <w:t xml:space="preserve"> </w:t>
      </w:r>
      <w:r>
        <w:t xml:space="preserve">PBS</w:t>
      </w:r>
      <w:r>
        <w:t xml:space="preserve"> </w:t>
      </w:r>
      <w:r>
        <w:t xml:space="preserve">|</w:t>
      </w:r>
      <w:r>
        <w:t xml:space="preserve"> </w:t>
      </w:r>
      <w:r>
        <w:t xml:space="preserve">17</w:t>
      </w:r>
      <w:r>
        <w:t xml:space="preserve"> </w:t>
      </w:r>
      <w:r>
        <w:t xml:space="preserve">ต.ค.</w:t>
      </w:r>
      <w:r>
        <w:t xml:space="preserve"> </w:t>
      </w:r>
      <w:r>
        <w:t xml:space="preserve">66</w:t>
      </w:r>
      <w:r>
        <w:t xml:space="preserve"> </w:t>
      </w:r>
      <w:r>
        <w:t xml:space="preserve">(181066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8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4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โดยกลุ่มฮามาสผู้คนประมาณ 200 คนรวมถึงชาวอิสราเอลบางส่วนที่อาศัยอยู่ในกรุงโซลต่างโบกธงและผลสนับสนุนอิสราเอลและประณามกลุ่มฮามาสนักท่องเที่ยวชาวอิสราเอลบางคนที่กลับไปบ้านไม่ได้เพราะการยกเลิกเที่ยวบินก็เข้าร่วมการชุมนุมด้วยผู้ประท้วงรวมตัวกันรอบ ๆ ทำเนียบขาวในกรุงวอชิงตันเพื่อเรียกร้องให้อยู่สิ่งที่สงวนกาตาร์ส่วนหนึ่งของการประท้วงติดป้ายเขียนว่าชาวยิวพูดว่าเดี๋ยวนี้และลดความรุนแรงลงหยุดกินเดี๋ยวนี้ผู้ประท้วงเรียกร้องให้ประธานาธิบดีโจไบเดนของสหรัฐฟังชุมชนคนยิวในสหรัฐลดความรุนแรงของความขัดแย้งและยับยั้งการลุกลามของอิสราเอลinoventserviced Apartmentsที่เบลเยี่ยมช่วงค่ำเมื่อวานนี้เกิดเหตุคนร้ายใช้อาวุธปืนยิงใส่ผู้ชาย 2 คนที่สวมเสื้อฟุตบอลทีมชาติสวีเดนในกลุ่มเซลล์ก่อนที่จะหลบหนีภาพเหตุการณ์นี้ทำให้การแข่งขันฟุตบอลยูโร 2020รอบระหว่างเบลเยี่ยมกับประกาศยกเลิกการแข่งขันในช่วงพักครึ่งเวลาผลด้านความปลอดภัยรัฐบาลเบลเยี่ยมยกระดับเตือนภัยก่อการร้ายในภูมิภาคเป็นประดับซึ่งเป็นระดับสูงสุดส่วนพื้นที่อื่น ๆ ของประเทศอยู่ในระดับ 3มีรายงานว่ามีการเผยแพร่คลิปวีดีโอของผู้ชายคนหนึ่งที่พูดภาษาอารบิกและอ้างว่าเป็นผู้ก่อตำรวจยังยืนยันไม่ได้ล่าสุดตำรวจค้นบ้านและอาคารที่ชายคนดังกล่าวอาศัยอยู่และพบหลักฐานการก่อจำนวน 1การสู้รบที่การสร้างที่เกิดขึ้นอย่างต่อเนื่องรวมถึงวิกฤตด้านมนุษยธรรมส่งผลต่อผู้คนจำนวนมากนะคะ ไม่ว่าจะเป็นเด็ก ๆ ผู้หญิงและมีคนเสียชีวิตจำนวนมากทางผู้เ****วชาญก็ได้ประเมินสถานการณ์ค่ะ ว่าการตัดความช่วยเหลือด้านมนุษยธรรมและสถานการณ์ที่การสร้างกำลังถูกล้อมส่งผลต่อสภาพใส่ของเด็ก ๆ ติดตามรายงานจากคุณนริศราคินิมานเกือบทุกวันในฉนวนกาซาจะต้องเป็นผู้บาดเจ็บหรือเสียชีวิตจากการโจมตีทางอากาศของกองทัพอิสราเอลการสู้รบระหว่างอิสราเอลและฮามาสพักผ่อนเสียครอบครัวไปต่อหน้าเสียงร้องของความสูญเสียที่ต้องเจอเสียงสัญญาณที่ดังต่อเนื่องในขณะหลับนะสิ่งเหล่านี้จะกลายเป็นสิ่งที่ฝันของเด็ก ๆ 95 เปอร์เซ็นต์ของการวิจัยพบว่าเด็กในการสร้างมีอาการวิตกกังวลซึมเศร้าและแบบจากการเห็นครอบครัวเป็นผู้เสียหายจากการสู้รบผลสำรวจของนักจิตวิทยาในงานวิจัยเกี่ยวกับผลกระทบของสงครามตอนเด็กปาเลสไตน์เมื่อปีที่แล้วระบุความบอบช้ำทางจิตใจในวัยเด็กยังคงอยู่กับเด็ก ๆ จนถึงวัยรุ่นผู้วิจัยเล่าถึงการพบกับเด็กผู้หญิง 2 คนเด็กอายุ 4 ขวบนั่งบนตักพี่สาวอายุ 14สูญเสียบ้านและสมาชิกในครอบครัวไปทั้งหมดการโจมตีของอิสราเอลเมื่อปี 2014ถ้ามีชีวิตอยู่ภายใต้ข้อจำกัดของความยากจนและความรุนแรงการสู้รบล่าสุดแต่การโจมตีที่เกิดขึ้นรวมถึงการปิดกั้นทุกอย่างทำให้คุณภาพชีวิตของพวกเขาแย่ลงพวกเขาไม่ได้ใช้ชีวิตเด็กทั่วไปเด็กจำนวนมากในฉนวนกาซาไม่สามารถไปโรงเรียนได้เป็นประจำต่อเนื่องจากปฏิบัติการทางทหารและพวกเขาเข้าถึงอุปกรณ์การเรียนที่จำเป็นได้อย่างจำกัดอาหารที่มีจำกัดให้เด็กขาดสารอาหารเสียงของตนตลอด 24 ชั่วโมงส่งผลต่อการนอนหลับทำให้พวกเขาไม่มีสมาธิวัยเด็กของพวกเขาจึงพังทลายลงเป็นไปไม่ได้อ่ะถ้าเกิดไม่ได้อาหารแล้วก็ไม่ได้อยู่ในพื้นที่ติดต่อไปแล้วก็จะสามารถรอดชีวิตแล้วยิ่งถ้าเกิดมีภาระหน้าที่จะต้องไปดูแลชีวิตอื่นร่วมไปด้วยเนี่ยอย่างเช่นเป็นน้องหรือว่าเวลาที่จะลืมนะครับ ว่าถ้าเกิดยิ่งอยู่ Home Aloneคือหมายถึงว่าพ่อแม่ไม่มีแล้วก็มีแต่ตัวเขาคนเดียวเนี่ยความเสี่ยงต่อภาวะซึมเศร้าอย่างรุนแรงแล้วก็ภาวะจิตเภทอะไรต่าง ๆ นี้มันเพิ่มขึ้น 2-3 เท่าตัวทันทีพัฒนาการการสู้รบมักสร้างความสุขจำเร็วตาให้กับเด็กแน่นอนว่าในสถานการณ์สงครามในลักษณะนี้มันก็สร้างความส่งร้ายอาจจะทำให้เกิดการมองในลักษณะออกได้สติดีขึ้นเพราะมันมีประจุลบเนี่ยก็ไปอยู่เต็มตัวของเขาหมดเลยนี่หมอไม่นับกรณีที่เกิดความไม่ปลอดภัยเกิดขึ้นสมมุติเอนกได้รับการเราอยู่ในสถานการณ์ที่ปลอดภัยแล้วก็ตามเนี่ยจับภาพในลักษณะอย่างนี้มันจะเขาเนี่ยไปได้ในระยะยาวจะซักผ้าสำหรับเด็กที่โตกว่านั้นแล้วเนี่ยเขามีภาพจำหมดแล้วไม่มีภาพจะหมดแล้วเนี่ยแม้ว่าดึงเขาเข้ามาสู่สถานการณ์ที่สงบได้แล้วนะเนี่ยภาพจำไม่ลืมบางคนแสดงถ้าขี่ขาดความสนใจในชีวิตประจำวันและเลิกสนใจในขณะที่บางคนแสดงพฤติกรรมต่อต้านสังคมบางคนอาจแสดงการกระสับกระส่ายหอยหรือมีพฤติกรรมรุนแรงเด็กทุกคนแสดงบาดแผลทางจิตใจในแบบของตัวเองไม่ได้รับการดูแลที่ดีพอแล้วไม่ได้รับความรู้สึกที่ปลอดภัยอยู่ในภยันตรายที่อาจจะพลาดชีวิตนั้นได้เนี่ยอันนี้จะมีภาวะบาดแผลใจที่ลึกมากแล้วก็นำมาสู่ความซึมเศร้าและอาจจะเสียชีวิตหรือฆ่าตัวตายในขณะเดียวกันเองเนี่ยถ้าเป็นคนที่มีอาการจิตเภทนั้นก็อาจจะมีภาวะหลอดเนี่ยชั่วขณะโดยข้อใดของจังหวัดแรกที่เห็นอยู่ 1 เดือนดีมีความหมายก็คือว่าถ้ามันไม่มีการกระทำซ้ำเข้าไปอยู่ในพื้นที่ที่ปลอดภัยแล้วในโอกาสเยี่ยมญาติที่จะนำไปสู่การที่ใช้เวลาในการเยียวยานี่มันขึ้นอยู่กับใจที่มันมีมากน้อยขนาดไหนซึ่งถ้าไม่ได้มีการกระทำซ้ำเดียวโอกาสที่จะคืนกลับมาก็จะมีมากขึ้นผู้เ****วชาญฮักเด้อเหตุการณ์นี้ซ้ำหลายครั้งและไม่ได้รับการเยียวยายิ่งส่งผลลบต่อเนื่องจนเข้าสู่วัยผู้ใหญ่หรือหากแม้จะยุติการสู้รบในเขตฉนวนกาซาแล้วแต่เด็กยังคงได้รับผลกระทบจากความรุนแรงที่เกิดขึ้นในวิชาราชินีมาร ThaiPBSรายงานบัตรของสหรัฐเดินทางไปเยือนอิสราเอลแต่จะไปจอร์แดนก่อนและจะได้ทั้งผู้นำอียิปต์ตายด้วยก็น่าจะเป็นการส่งสัญญาณค่ะ ว่าพร้อมที่จะรับฟังเสียงของโลกอาหรับและพร้อมที่จะพูดคุยขณะที่อิหร่านออกมาเตือนแล้วนะคะ ว่ากองกำลังฝ่ายต่อต้านกำลังจะหมดฝนวันที่ 11 ท้องความรุนแรงเกิดขึ้นวิธีการสร้างจากการโจมตีทางอากาศของอิสราเอลเพื่อโจมตีของพม่าแล้วแต่ประกันภัยเมื่อวันที่ 7หลักของนะคะ ช่วงเวลานี้ความเคลื่อนไหวการแสดงออกของผู้นำหลายประเทศล้วนแล้วแต่มีแนวโน้มแสดงให้เห็นถึงแนวโน้มและผลต่อสงครามทางตอนเหนือของประเทศเซลล์บริเวณที่พรมแดนติดกับเลบานอนก็เป็นพื้นที่ที่เกิดการสู้รบกับกลุ่มที่ทะเลาะมาอย่างต่อเนื่องเช่นเดียวกันนะคะ เป็นอีกหนึ่งฉากทุกคู่การโจมตีทางอากาศที่การสร้างคำว่าอิสราเอลก็กำลังทำสงครามการสู้รบ2 จุดนี้ไปพร้อม ๆ กันเป็นอย่างน้อยอีกด้านนึงบทบาทของสหรัฐตลอดที่ผ่านมาก็ได้เห็นการเดินสายของรัฐมนตรีว่าการกระทรวงการต่างประเทศของสหรัฐชนิดหนึ่งเช่นเดินทางไปที่อิสราเอลพบกับนายกรัฐมนตรีเบนจามินเนทันยาฮูแล้วก็เดินทางไปที่จอร์แดนไปอียิปต์พบกับทางกษัตริย์อับดุลเลาะห์และพบกับมกุฎราชกุมารแห่งซาอุดิอาระเบียด้วยเพื่อหารือถึงแนวทางที่จะพยายามความขัดแย้งหรือว่าหาทางออกจากสงครามalhambra จัดแล้วก็มีคำยืนยันออกมาจากเบ็นเท็นค่ะ ว่าประธานาธิบดีโจไบเดนวันนี้ก็ได้พบหารือกับเจ้าหน้าที่ระดับสูงด้านความมั่นคงแห่งทำเนียบขาวและใบเด้งอิสราเอลในวันพรุ่งนี้ค่ะ ผิดชอบมังกรkahootเป็นเสียงเตือนของผู้นำสูงสุดของอิหร่านที่ออกมาเตือนไปถึงเปล่าสนับสนุนปาเลสไตน์หนึ่งในเรื่องหลักนับตั้งแต่มีการปฏิวัติอิหร่านเมื่อปี 1979ระบุว่าได้ให้เงินและสนับสนุนฮามาสพื้นที่ที่กล่าวตากับรัฐมนตรีต่างประเทศเช่นกันThank Youบ่การทำหน้าที่ทางการทูตของสหรัฐในช่วงเวลานี้ซึ่งเป็นพันธมิตรสัมพันธ์เดี๋ยวก็น่าสนใจนะเขาว่าสามารถคุมสถานการณ์ไว้ได้อย่างไรหรือว่าจะทำให้สถานการณ์มีแนวโน้มที่จะขยายวงบ้านสายออหรือไม่ก็วันนี้ประธานาธิบดีโจไบเดนออกมาเตือนอิสราเอลแล้วว่าจะถือว่าเป็นความผิดทั้งใหญ่ถ้าคิดจะครอบครองกาซาและทางวิ่งเต้นวันนี้ก็ยืนยันแล้วนะคะ ว่าประธานาธิบดีไปเล่นจะไปเยือนอิสราเอลจะไปที่จอร์แดนก่อนค่ะ ไปรษณีย์ปราณบุรีสรุปกินเหล้าดีกว่าSunsilkvixoliscoThe unfortunateเช่นยืนยันว่าการไปเรียนของใบแดงก็แสดงความเป็นน้ำหนึ่งใจเดียวกับอิสราเอลการเดินทางที่จะไปเยือนจอร์แดนก่อนเท่ากับการแสดงออกในเชิงสัญลักษณ์ก็พร้อมที่จะรับฟังเสียงของโลกอาหรับข้อสอบของกองทัพอิสราเอลระบุว่าการไปเยือนของผู้นำสหรัฐความสำคัญเชิงยุทธศาสตร์ต่อภูมิภาคเพื่อที่จะได้รับฟังจากธาตุต่าง ๆ ของสงครามขณะที่เมื่อวานนี้นายกรัฐมนตรีอิสราเอลเตือนไปยังอิหร่านค่ะ ว่าอย่าตอบอิสราเอลบริเวณพรมแดนทางเหนืออย่ายุ่งbitsuseขณะที่นายกรัฐมนตรีโอนรับโช๊คไปเยือนจอดแดดแล้วนะคะ จะได้พบกับกษัตริย์อับดุลลาก่อนที่จะเดินทางต่อไปยังอิสราเอลโชว์ได้เตือนฮิจเราะห์และอิหร่านว่าอย่าเข้าไปยุ่งเกี่ยวกับการต่อสู้ระหว่างอิสราเอลและพม่าเยอรมนีแสดงจุดยืนสนับสนุนอิสราเอลแต่เขาเรียกร้องให้ใช้แนวทางการพูดอย่างเข้มข้นเพื่อช่วยเหลือพลเรือนในกาตาร์ที่กษัตริย์จอร์แดนทรงเตือนเรื่องความพยายามที่จะให้ผู้ลี้ภัยชาวปาเลสไตน์เข้าจอร์แดนหรืออียิปต์ตัวย้ำว่าขณะนี้พลเมือง 1 ใน 3 ของจอร์แดนเป็นคนเชื้อชาติปาเลสไตน์อยู่แล้วหน้าที่ผู้นำเยอรมนีจะไปเยือนอิสราเอลจะไปอียิปต์ต่อค่ะ ทำกลางการสู้รบที่เราเห็นการโจมตีทั้งสภาพอากาศและการที่ฮามาสโจมตีกลับไปยังโจมตีเป็นฝ่ายเริ่มต้นโจมตีไปยังอิสราเอลก็เป็นการสู้รบที่เห็นกันนะคะ แต่อีกด้านนึงการต่อสู้กันในโลกไซเบอร์ก็เกิดขึ้นและเป็นความพยายามที่จะปั่นป่วนระบบของทั้งสองฝ่ายติดตามรายงานจากคุณธรณินทร์เทพวงศ์ค่ะ ขณะที่ภาคพื้นดินและทางอากาศการตอบโต้ด้วยอาวุธยุทโธปกรณ์จากกลุ่มฮามาสและกองทัพอิสราเอลยังมีอีกหนึ่งสมรภูมิที่เกิดการโจมตีบนความขัดแย้งในองค์การสงครามไซเบอร์กลายเป็นหนึ่งในช่องทางที่ถูกนำมาใช้ในยุคที่เทคโนโลยีก้าวหน้ากองทัพหลายประเทศกองกำลังไซเบอร์เฝ้าระวังด้านความมั่นคงขณะเดียวกันยังมีกลุ่มแฮกเกอร์อิสระที่รวมตัวมุ่งก่อกวนฝังแนวคิดตรงข้ามซึ่งเรียกว่า activitiesกลุ่มดังกล่าวมักจะใช้วิธี Distribution of service attack หรือ ddos การเพิ่มปริมาณการใช้งานเว็บไซต์หรือระบบเป็นจำนวนมากส่วนผู้ใช้ทั่วไปไม่สามารถเข้าใช้งานได้ทำให้ต้องปิดระบบนานหลายชั่วโมงและอาจนานถึงหลายวันนับตั้งแต่การเปิดฉากโจมตีโดยกลุ่มฮามาสมีเว็บไซต์และแพลตฟอร์มที่เกิดความผิดปกติอย่างต่อเนื่องcompress เว็บไซต์ข่าวภาษาอังกฤษรายใหญ่ของอิสราเอลพบการโจมตีหลายครั้งจนต้องปิดเว็บไซต์ชั่วคราวต่อมากลุ่ม anonymous ซูดานออกมาอ้างว่าเป็นผู้โจมตีเว็บไซต์ข่าวนี้ซึ่งในทะเลก็ดำปรากฏข้อความสนับสนุนชาวปาเลสไตน์Ghost อ้างถึงการเข้า Application Red Alert แจ้งเตือนชาวอิสราเอลเกี่ยวกับการปล่อยจรวดด้วยการส่งแจ้งเตือนปลอมเกี่ยวกับระเบิดนิวเคลียร์เช่นเดียวกับ Ghost of palestineที่ออกมาแสดงตนอ้างว่าโจมตีเว็บไซต์กระทรวงของรัฐบาลอิสราเอลนอกจากนี้ยังมีรายงานว่าโครงข่ายไฟฟ้าและระบบป้องกันขีปนาวุธก่อกวนด้วยเช่นกันแม้จะไม่เกิดความเสียหายเทียบเท่ากับ ransomware ที่ข้อมูลถูกลบไปวิธีโจมตีแบบตีบอสทำให้ผู้ใช้ถูกปิดกั้นการเข้าถึงระบบโดยเฉพาะบริการพื้นฐานของภาครัฐคล้องกับรายงานของ Simonศูนย์วิจัยด้านความปลอดภัยทางเทคโนโลยีติดตามการโจมตีทางไซเบอร์ในระหว่างความขัดแย้งของอิสราเอลฮามาสล่าสุดเมื่อวันที่ 15 ตุลาคมว่ามีกลุ่มสนับสนุนปาเลสไตน์ 73 กลุ่มกลุ่มสนับสนุนอิสราเอล 14 กลุ่มปฏิบัติการโจมตีทางไซเบอร์ส่วนใหญ่ใช้วิธีใดวิจัยคาดว่ากลุ่มสนับสนุนอิสราเอลจะเกิดมากขึ้นหลังจากนี้การโจมตีทางไซเบอร์รูปแบบนี้เคยเกิดขึ้นในสงครามรัสเซียยูเครนเส้นทางตอบโต้ด้วยการก่อกวนทางออนไลน์ช่วงแรกของสงครามมีการประเมินว่าปฏิบัติการดังกล่าวดำเนินโดยกลุ่มนอกพื้นที่โดยเฉพาะผู้สนับสนุนปาเลสไตน์เนื่องจากฉนวนกาซาถูกตัดขาดโครงสร้างพื้นฐานเบื้องหลังจึงพุ่งเป้าไปที่อิหร่านเนื่องจากอิสราเอลและอิหร่านมีการโจมตีทางไซเบอร์ระหว่างกันมาอย่างยาวนานกูจะถามตั้งข้อสังเกตว่าอิหร่านอาจใช้จังหวะนี้ก่อกวนเว็บไซต์ภาครัฐและเอกชนของอิสราเอลอิสราเอลได้ชื่อว่าเป็นหนึ่งในประเทศที่ก้าวหน้าที่สุดด้านความสุขภัยทางไซเบอร์มีการรวมกลุ่มของคนทำงานด้านเทคโนโลยีวอร์รูมเพื่อตามหาผู้สูญหายและตัวประกันรวบรวมข้อมูลด้วยระบบปัญญาประดิษฐ์AIจดจำใบหน้าและเสียงค้นหาผู้เสียหายและตัวประกันวิเคราะห์จากคลิปวีดีโอที่กลุ่มฮามาสเผยแพร่ผ่านโซเชียลมีเดียข้อมูลเหล่านี้กลายเป็นแหล่งข้อมูลสำคัญของรัฐบาลอิสราเอลช่วยเหลือได้แล้วเกือบ 200 คนยังมีอีกกว่าพันคนที่พวกเขาจะต้องตามหาเขาดินในฮอนหัวหน้าศูนย์ปฏิบัติการค้นหาผู้สูญหายบอกว่าความท้าทายในเวลานี้คือกลุ่มฮามาสกำลังลบคลิปที่เผยแพร่เพราะเขารู้ว่าเป็นข้อมูลสำคัญที่นำมาวิเคราะห์ทำให้จะต้องทำงานอย่างหนักมากขึ้นภาพเหล่านี้กำลังสะท้อนว่าความขัดแย้งที่นำไปสู่สงครามในยุคใหม่เช่นระหว่างรัสเซียยูเครนอิสราเอลกับฮามาสในปัจจุบันพื้นที่ทางไซเบอร์กลายเป็นหนึ่งในสมรภูมิที่เป็นเป้าโจมตีทำให้หลายประเทศจัดตั้งหน่วยเฝ้าระวังคุ้มกันระบบและเทคโนโลยีของแต่ละชาติขณะเดียวกันยังมีกลุ่มผู้สนับสนุนที่กำลังใช้พื้นที่นี้ตอบโต้เช่นกันธรณินทร์เทพวงค์ไทย PDFรายงานช่วงเวลานี้เต็มไปด้วยคำถามถึงท่าทีของสหรัฐอิสราเอลอิหร่านโลกอาหรับว่าจะส่งผลต่อสงครามอิสราเอลฮามาสอย่างไรนะคะ และคำถามที่ว่าความขัดแย้งจะบานปลายออกจากจุดที่เราเห็นหรือไม่ฉันคุยเรื่องนี้กับศาสตราจารย์ดรสุรชาติบำรุงสุขผู้เ****วชาญด้านความมั่นคงขอให้ประเมินท่าทีของสหรัฐก่อนค่ะ มีความกังวลมีหลานอยากจะยกระดับธนาคารจะขับออกมาในด้านหนึ่งเนี่ยนอกจากอาม้าศิลปะจัดส่งทันทีหลังเนี่ยเราเห็นซึ่งอยู่ในภาคใต้ของเลบานอนเนี่ยส่วนหนึ่งเขากำลังไปวางไว้ตรงภาคเหนือของเซลล์หรือภาคใต้ของเลบานอนเพราะว่าต้องมีการกระทบกระทั่งกันเป็นระยะExcel ตัดสินใจอพยพชาวยิวที่อยู่ในรอยต่อของแนวพรมแดนเส้นสีฟ้าคือปากไวเนี่ยออกมา 2 กิโลครับ เดี๋ยวประมาณ 1.2 ใหม่แล้วกลับเข้ามาอยู่ในพื้นที่นะครับ แล้วก็เริ่มมีการยิงจะไปยิงกันมามีคำถามว่าจะเปิดสงสารไหมหรือว่านอกจากนี้เนี่ยยังมีกลุ่มติดอาวุธที่บรรดาอิหร่านความสับสนอยู่ในภูมิภาคไหนจะปฏิบัติการไหมจุดนี้Americanต้องการคุมสถานการณ์ไม่ให้มันขยายตัวเหตุการณ์สงครามระหว่างยูเครนกับรัสเซียแล้วปรากฏว่าเขาเลยตัดสินใจว่าต้องใช้เกมแรงต้องโจมตีอย่างหนักเพื่อที่จะปราบ hamish ให้ราบคาบภายในเวลาอันรวดจะเป็นไปได้ไหมคะ อาจารย์ถ้าหากสถานการณ์ในรูปแบบนั้นแล้วก็ทำแบบนั้นจะเกิดอะไรตามมาอิสราเอลปัญหาในยูเครนช่วยต้องเห็นปัญหาเรื่องฟันตายเราเปรียบเทียบเหตุการณ์ 7ตุลาคม2013 นี้คุณสารู้สึกไม่ดีมันคือ 11 กันยายน 2001ใช่ค่ะ คนที่เรียนทางด้านนี้ก็คิดให้คล้ายกันว่ามันคืออาการเดียวกันเลยนะครับ ในความหมายทางยุทธศาสตร์คือการถูกโจมตีอย่างที่ไม่ตั้งตัวไม่ติดขับเป็นเจ้าพระยากับขนาดใหญ่แล้วก็จะเห็นว่ารับแมทไม่ทันท่วงทีอัตราการสูญเสียของเซลล์วันนี้มีตัวเลขล่าสุดน่าจะแตกอัน 400 คนนะครับ คนที่ถูกจับเนี่ยตัวเลขวันนี้พูดกันอยู่แล้วตัวเลขของอาม่าประกันตกเกือบ 250 นะครับ ในขณะที่คนแรกของกองทัพบกตัวประกันอยู่ประมาณ199เป็นตัวเลขที่น่ากังวลและไม่เจ็บก็เป็นจำนวนมากพอสมควรกดอย่างนี้เนี่ยอาจจะต้องดูบทเรียนของอเมริกาในอัฟกานิสถานในขณะที่ศาลาเนี่ยใช้อำนาจต่าง ๆ ขนาดใหญ่เข้าไปตัดสินใจร่วมรัฐบาลปัจจุบันแล้วก็กราบอีสานเนี่ยอายุ 20ตัดสินใจถอยออกวันที่ประธานาธิบดีบาเยิร์นพบกับผู้นำคนยิวที่สหรัฐนะคะ ก็ส่งสัญญาณเตือนอิหร่านตอนนี้ก็เริ่มแรงขึ้นเรื่อย ๆ นะคะ อาจารย์ออกมาเตือนเหมือนกันว่าอาจจะโจมตีอิสราเอลการประเมินท่าทีของอิหร่านอย่างไรคะผมคิดว่าเราอ่านใจอีหลานก็ยากเหมือนกันว่าสุดท้ายเนี่ยที่รักอย่างที่เราบอกว่าสมมุติถ้าของอิหร่านเนี่ยอิหร่านเหมือนกับอะไรให้ความสับสนต่อขบวนหรือที่เราเรียกว่าแกนของการต่อต้าน12 ราศีแจ้งการต่อต้านแนวว่าที่จริงก็คือการต่อต้านฝนตกนั่นแหละการต่อต้านยาอาจจะมีทั้ง omastarมีทั้งหมดรวมถึงพัฒนากลุ่มติดอาวุธทั้งที่รัก ๆ หน่อย Siriจะถามว่าถ้าอิหร่านเล่นบทเพียงสับสนบรรดากลุ่มเราไม่ให้เปิดสงครามยังหวังว่าสงกรานต์เนี่ยมันจะควบคุมระดับของมันได้ที่ผมเปิดประเด็นในช่วงต้นว่ามันจะเป็นสงครามจำกัดอยู่ได้ไหม เช่นวันนี้จะหามาเปิดมือถือเปิดสงครามใหญ่แต่ก็น่ากังวลเพราะว่าดูตัวเลขกำลังพลของพี่โกในบล็อกเป็นกลุ่มก่อการร้ายใหญ่กว่าเราไม่มีตัวเลขที่ชัดเจนเพราะว่ารอเนี่ยเขาประกาศว่ากำลังของเขาเนี่ยประมาณซักแสนคนในขณะที่ตัวเลขประเมินของฝนตกเนี่ยกำลังของที่ตัวร้อนตัวเลขสูงสุดน่าจะอยู่ประมาณสัก 5,000ก็มาโคราชในขณะที่กำลังของอาม่าเต็มที่อาจจะอยู่ประมาณซัก 2-3 หมื่นอย่างมากกลับแล้ว LINE ส่วนตัวก็จะช่วยจะปฏิบัติการในครั้งนี้เปิดสงครามใหญ่สงครามก็อาจจะขยายเข้าสู่เลบานอนสมมุติโจทย์ผมก็นอนไม่อยากเข้าสงครามตัวประเทศตอนนี้ต่อสำคัญจะต้องอยู่ที่ซาอุดิอาระเบียด้วยไหมคะ อาจารย์ในฐานะที่เป็นผู้นำตะวันออกกลางที่จะสยบแรงกระเพื่อมทั้งหลายในภูมิภาคผมคิดว่าหลายฝ่ายคือตั้งซาอุดิอาระเบียเราเห็นตาตีตั้งผู้นำอียิปต์เองนะครับ ชัดเจนขึ้นที่ไม่อยากเห็นการขยายตัวหรือยกระดับหนังสงครามต้องยอมรับว่าสงครามโลกอาหรับ - เปิดเซลล์มี 2 หาดใหญ่1967 คือสงคราม 6 วันกอล์ฟไม่ต้องรับครับ 1973 เนี่ยครับผม ใหญ่ที่สุดคือกองทัพอียิปต์สี่เหลี่ยมวันนี้เมียผมชื่อว่าคำตอบของอับราฮัม Accord มันตอบชัดว่าเป็นไปได้ไหม ที่ระดับเซลล์จะอยู่ร่วมกันภายใต้หลักการเรื่องตูด illusionงั้นถ้าสมมุติหลักการนี้สามารถดำเนินการได้แล้วทำให้อาบน้ำลึกคอร์ดThe Walking ในกรณีของประเทศที่ 5 คือซาอุดิอาระเบียเข้ามาร่วมด้วยมันก็เป็นความคาดหวังที่จะคลายสถานการณ์ตะวันออกกลางได้บ้างขณะเดียวกันเนี่ยก็คาดหวังไว้ปฏิบัติต่อบรรดาชาวทะเลทรายความหมายของประชาชนทะเลสาบไม่ใช่บรรดาจุดทั้งหลายเนี่ยในทางที่ดีขึ้นบ้างนะครับ ว่าจะจริงในบางส่วนเนี่ยหลายฝ่ายก็อยากเห็นว่าเงินที่มันด่าก็ตามให้ความช่วยเหลือกับการสร้างอยากเห็นออกไปใช้ในการพัฒนาเศรษฐกิจไปใช้ในการยกระดับชีวิตการก่อสร้างที่อยู่อาศัยไปสร้างระบบพื้นฐานให้กับชีวิตคนที่นั่นครับ เช่นเสียงเรียกร้องของสวนเนี่ยจะบอกว่าไม่อยากเห็นคนเหล่านี้ถูกนำไปใช้ในการสร้างอุโมงค์ล่ะต้นภาพยนตร์มันต้องมีความละเอียดอ่อนเวลาเราพูดเนื่องจากนะครับ มันมีสถานการณ์อีกส่วนหนึ่งที่คนในเดี๋ยวต้องกลับไปซักเองก็รู้สึกว่าตัวเองพิเศษกดไวมากดังกล่าวไปไสอีกส่วนหนึ่งคือในฝั่งพื้นที่ด้านฝั่งแม่น้ำน้ำตกของแม่น้ำจอร์แดนจะขับไปยังจอดตรงนี้ผมว่ามันมีความละเอียดมากพอสมควรจะแยก homicide อย่างไรเขาปฏิเสธไม่ได้ว่าประชาชนบริษัทซายจำนวนมากก็สนับสนุนกลุ่มฮามาสด้วยนะคะ ความยุ่งยากของโจทย์ที่ซับซ้อนอะตอมจุดนี้เนี่ยฮัลโหลสงครามยูเครนยังคำตอบมันง่ายกว่ามันเป็นสงครามที่ละสงสารเขาต้องการลบโดยตรงแต่พอถึงโจทย์ในการสร้างมันมีตัวละครหลากหลายมากยกแต่งขึ้นมาเนี่ยเรายังไม่พูดกันอีกส่วนหนึ่งก็คือวุฒิของปาเลสไตน์เองก็จะเป็นอีกส่วนหนึ่งที่สำคัญต่อว่าปาเลสไตน์ก็เป็นอีกส่วนหนึ่งที่มีการเชื่อมต่อกับพม่านะครับ ในบริบทอย่างนี้เนี่ยวิธีจราจรยุ่งยากที่สุดตัวละครความขัดแย้งเนี่ยมีความหลากหลายและมีหลายฟันการออกตังค์เนี่ยสะท้อนโจทย์สำหรับคนที่เรียนการเมืองระหว่างประเทศนักเรียนรู้จักกันระหว่างประเทศกับผมเนี่ยแน่นอนเลยอยากเห็นการเจรจาแต่โจทย์อ่านแล้วเราตอบทักเลยความซับซ้อนของตัวละครความซับซ้อนของตัวละครยังมีตัวละครหลายฝ่ายในหลายฝ่ายยังมีหลายความเชื่อหลายศรัทธาได้ยังมีประวัติศาสตร์เถียงกันไม่จบขับอย่างนี้ขึ้นที่ตรงปาเลสไตน์หรือพื้นที่ชั้นล่างมันไปตั้งแต่ก่อตั้งยาว ๆ ได้เป็นอะไรครับ ข้อถกเถียงหรือว่าถ้าทางประวัติศาสตร์ที่ไม่มีทางจบเลยปีที่แล้วประธานาธิบดีดูเตอร์เตแห่งฟิลิปปินส์ได้ประกาศปลดปล่อยเมืองมาราวีจากการวิเคราะห์ตั้งแต่ความพยายามเมืองมาเก๊าตั้งปลุกสยามร่วม 5 เดือนวันที่ 10ตุลาคมปี 2560ประธานาธิบดีโลลิโก้ดูเตอร์เตแห่งฟิลิปปินส์ประกาศอร่อยเมืองมาราวีจากการยึดครองของกลุ่มติดอาวุธโดยสมบูรณ์เหตุการณ์นี้มีผู้เสียชีวิตรวม 10 คนในจำนวนนี้เป็นสมาชิกอาวุธถอนขนทั้งหมดก็คือทันโลกกับไทยพีบีเอสสำหรับคืนนี้ค่ะ คุณผู้ชมติดตามรายงานบทวิเคราะห์สัมภาษณ์ของรายการทันโลกได้ทางช่องทาง Social Media ตามที่เห็นหน้าจอนี้นะครับ ตามเป็นสมาชิกกันได้ค่ะ กันไปด้วยภาพของบุคคลที่กรุงวอชิงตันของสหรัฐประท้วงบุกของอิสราเอลนะคะ เป็นการส่งเสียงสะท้อนไปยังรัฐบาลออกมาประท้วงประเพณีอีสานณัฏฐาโกมลวาทิน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ันโลกกับ Thai PBS | 17 ต.ค. 66 (181066)</dc:title>
  <dc:creator/>
  <cp:keywords/>
  <dcterms:created xsi:type="dcterms:W3CDTF">2023-12-21T07:55:09Z</dcterms:created>
  <dcterms:modified xsi:type="dcterms:W3CDTF">2023-12-21T07:5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8 ตุลาคม 2566 เวลา 12.49 น.</vt:lpwstr>
  </property>
  <property fmtid="{D5CDD505-2E9C-101B-9397-08002B2CF9AE}" pid="3" name="subtitle">
    <vt:lpwstr/>
  </property>
</Properties>
</file>